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5cceb0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744d3d3b-e436-4fbe-8e7e-09c5195b79ed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97cfd6fa-04fc-47e2-8647-28094e7aa66b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16:38Z</dcterms:created>
  <dcterms:modified xsi:type="dcterms:W3CDTF">2023-07-08T20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